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因图片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光最大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882526">
        <w:rPr>
          <w:rFonts w:hint="eastAsia"/>
        </w:rPr>
        <w:t>48</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6C03C2"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w:t>
      </w:r>
    </w:p>
    <w:p w:rsidR="00882AA6" w:rsidRDefault="00247036" w:rsidP="0095547B">
      <w:r>
        <w:rPr>
          <w:rFonts w:hint="eastAsia"/>
        </w:rPr>
        <w:t>大量的时间精力，且评价结果极易收到评价者的影响（如</w:t>
      </w:r>
      <w:r w:rsidR="00E57C12">
        <w:rPr>
          <w:rFonts w:hint="eastAsia"/>
        </w:rPr>
        <w:t>同一评价者在不同的环境下有可能对同一张图片给出不同的评价结果</w:t>
      </w:r>
      <w:r>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两类，一类是单一用途质量评估方法，这类方法需要先知道降质类型，如噪声、模糊等；另一类是基于训练和学习的通用质量评估方法，此类方法具有更广的应用领域。</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雾效果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w:t>
      </w:r>
      <w:r w:rsidR="0086603F">
        <w:rPr>
          <w:rFonts w:hint="eastAsia"/>
        </w:rPr>
        <w:lastRenderedPageBreak/>
        <w:t>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r w:rsidR="00C06D20">
        <w:t>]</w:t>
      </w:r>
      <w:r>
        <w:rPr>
          <w:rFonts w:hint="eastAsia"/>
        </w:rPr>
        <w:t>采用位置熵和谱熵来表征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4C6D0D">
        <w:t>Alan</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r>
        <w:rPr>
          <w:rFonts w:hint="eastAsia"/>
        </w:rPr>
        <w:t>算法</w:t>
      </w:r>
      <w:r w:rsidR="005E6A0B">
        <w:rPr>
          <w:rFonts w:hint="eastAsia"/>
        </w:rPr>
        <w:t>先对图像进行离散余弦变换</w:t>
      </w:r>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keras</w:t>
      </w:r>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Nvidia GeForce GTX 1080 Ti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w:t>
      </w:r>
      <w:r w:rsidR="008D1D63">
        <w:rPr>
          <w:rFonts w:hint="eastAsia"/>
        </w:rPr>
        <w:t>使用</w:t>
      </w:r>
      <w:r w:rsidR="008D1D63">
        <w:rPr>
          <w:rFonts w:hint="eastAsia"/>
        </w:rPr>
        <w:t>PSNR</w:t>
      </w:r>
      <w:r w:rsidR="008D1D63">
        <w:rPr>
          <w:rFonts w:hint="eastAsia"/>
        </w:rPr>
        <w:t>、</w:t>
      </w:r>
      <w:r w:rsidR="008D1D63">
        <w:rPr>
          <w:rFonts w:hint="eastAsia"/>
        </w:rPr>
        <w:t>SSIM</w:t>
      </w:r>
      <w:r w:rsidR="008D1D63">
        <w:rPr>
          <w:rFonts w:hint="eastAsia"/>
        </w:rPr>
        <w:t>、</w:t>
      </w:r>
      <w:r w:rsidR="008D1D63">
        <w:rPr>
          <w:rFonts w:hint="eastAsia"/>
        </w:rPr>
        <w:t>SSEQ</w:t>
      </w:r>
      <w:r w:rsidR="008D1D63">
        <w:rPr>
          <w:rFonts w:hint="eastAsia"/>
        </w:rPr>
        <w:t>、</w:t>
      </w:r>
      <w:r w:rsidR="008D1D63">
        <w:rPr>
          <w:rFonts w:hint="eastAsia"/>
        </w:rPr>
        <w:t>BLIINDS-II</w:t>
      </w:r>
      <w:r>
        <w:rPr>
          <w:rFonts w:hint="eastAsia"/>
        </w:rPr>
        <w:t>比较</w:t>
      </w:r>
      <w:r>
        <w:rPr>
          <w:rFonts w:hint="eastAsia"/>
        </w:rPr>
        <w:t>DCP</w:t>
      </w:r>
      <w:r>
        <w:rPr>
          <w:rFonts w:hint="eastAsia"/>
        </w:rPr>
        <w:t>、</w:t>
      </w:r>
      <w:r>
        <w:rPr>
          <w:rFonts w:hint="eastAsia"/>
        </w:rPr>
        <w:t>DehazeNet</w:t>
      </w:r>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各算法得分如表</w:t>
      </w:r>
      <w:r w:rsidR="00F7532B">
        <w:rPr>
          <w:rFonts w:hint="eastAsia"/>
        </w:rPr>
        <w:t>1</w:t>
      </w:r>
      <w:r w:rsidR="00F7532B">
        <w:rPr>
          <w:rFonts w:hint="eastAsia"/>
        </w:rPr>
        <w:t>所示</w:t>
      </w:r>
    </w:p>
    <w:p w:rsidR="00740AAB" w:rsidRDefault="00787AFF" w:rsidP="00381692">
      <w:r>
        <w:tab/>
      </w:r>
      <w:r w:rsidR="00740AAB">
        <w:tab/>
      </w:r>
      <w:r w:rsidR="00740AAB">
        <w:rPr>
          <w:rFonts w:hint="eastAsia"/>
        </w:rPr>
        <w:t>从上表可以看出。。。。。。</w:t>
      </w:r>
    </w:p>
    <w:p w:rsidR="00E2262C" w:rsidRDefault="002C6597" w:rsidP="0095547B">
      <w:r>
        <w:tab/>
      </w:r>
      <w:r>
        <w:rPr>
          <w:rFonts w:hint="eastAsia"/>
        </w:rPr>
        <w:t>放图片的去雾效果看一下，解释。比如</w:t>
      </w:r>
      <w:r>
        <w:rPr>
          <w:rFonts w:hint="eastAsia"/>
        </w:rPr>
        <w:t>DCP</w:t>
      </w:r>
      <w:r>
        <w:rPr>
          <w:rFonts w:hint="eastAsia"/>
        </w:rPr>
        <w:t>，这是最原始的实现方法，在此基础上，有学者提出对天空区域进行改进，如设置</w:t>
      </w:r>
      <w:r>
        <w:rPr>
          <w:rFonts w:hint="eastAsia"/>
        </w:rPr>
        <w:t>Amax</w:t>
      </w:r>
      <w:r>
        <w:t xml:space="preserve"> </w:t>
      </w:r>
      <w:r>
        <w:rPr>
          <w:rFonts w:hint="eastAsia"/>
        </w:rPr>
        <w:t>=</w:t>
      </w:r>
      <w:r>
        <w:t xml:space="preserve"> </w:t>
      </w:r>
      <w:r>
        <w:rPr>
          <w:rFonts w:hint="eastAsia"/>
        </w:rPr>
        <w:t>220</w:t>
      </w:r>
      <w:r>
        <w:rPr>
          <w:rFonts w:hint="eastAsia"/>
        </w:rPr>
        <w:t>，</w:t>
      </w:r>
      <w:r>
        <w:rPr>
          <w:rFonts w:hint="eastAsia"/>
        </w:rPr>
        <w:t xml:space="preserve"> tmin</w:t>
      </w:r>
      <w:r>
        <w:t xml:space="preserve"> </w:t>
      </w:r>
      <w:r>
        <w:rPr>
          <w:rFonts w:hint="eastAsia"/>
        </w:rPr>
        <w:t>=</w:t>
      </w:r>
      <w:r>
        <w:t xml:space="preserve"> </w:t>
      </w:r>
      <w:r>
        <w:rPr>
          <w:rFonts w:hint="eastAsia"/>
        </w:rPr>
        <w:t>0.2</w:t>
      </w:r>
      <w:r>
        <w:rPr>
          <w:rFonts w:hint="eastAsia"/>
        </w:rPr>
        <w:t>等等</w:t>
      </w:r>
      <w:r w:rsidR="00F61165">
        <w:rPr>
          <w:rFonts w:hint="eastAsia"/>
        </w:rPr>
        <w:t>，这里做一个</w:t>
      </w:r>
      <w:r w:rsidR="00724C11">
        <w:rPr>
          <w:rFonts w:hint="eastAsia"/>
        </w:rPr>
        <w:t>DCP</w:t>
      </w:r>
      <w:bookmarkStart w:id="0" w:name="_GoBack"/>
      <w:bookmarkEnd w:id="0"/>
      <w:r w:rsidR="00F61165">
        <w:rPr>
          <w:rFonts w:hint="eastAsia"/>
        </w:rPr>
        <w:t>对比</w:t>
      </w:r>
    </w:p>
    <w:p w:rsidR="002C6597" w:rsidRDefault="00DD40DA" w:rsidP="0095547B">
      <w:r>
        <w:tab/>
      </w:r>
    </w:p>
    <w:p w:rsidR="00DD40DA" w:rsidRDefault="00DD40DA" w:rsidP="0095547B">
      <w:r>
        <w:rPr>
          <w:rFonts w:hint="eastAsia"/>
        </w:rPr>
        <w:t>从</w:t>
      </w:r>
      <w:r>
        <w:rPr>
          <w:rFonts w:hint="eastAsia"/>
        </w:rPr>
        <w:t>SOTS</w:t>
      </w:r>
      <w:r>
        <w:rPr>
          <w:rFonts w:hint="eastAsia"/>
        </w:rPr>
        <w:t>中，</w:t>
      </w:r>
      <w:r>
        <w:rPr>
          <w:rFonts w:hint="eastAsia"/>
        </w:rPr>
        <w:t>indoor</w:t>
      </w:r>
      <w:r>
        <w:t xml:space="preserve"> </w:t>
      </w:r>
      <w:r>
        <w:rPr>
          <w:rFonts w:hint="eastAsia"/>
        </w:rPr>
        <w:t>outdoor</w:t>
      </w:r>
      <w:r>
        <w:rPr>
          <w:rFonts w:hint="eastAsia"/>
        </w:rPr>
        <w:t>各取五十张，共一百张</w:t>
      </w:r>
    </w:p>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226813" w:rsidRPr="007B53F0" w:rsidRDefault="000B249B" w:rsidP="0095547B">
      <w:r>
        <w:tab/>
      </w:r>
      <w:r w:rsidR="00FA31B5">
        <w:rPr>
          <w:rFonts w:hint="eastAsia"/>
        </w:rPr>
        <w:t>这里，我们应用以上四种算法对视频文件进行去雾。雾天视频来源于</w:t>
      </w:r>
      <w:r w:rsidR="00FA31B5">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p w:rsidR="00422616" w:rsidRDefault="00422616" w:rsidP="00422616">
      <w:pPr>
        <w:ind w:firstLine="420"/>
      </w:pPr>
    </w:p>
    <w:p w:rsidR="00422616" w:rsidRDefault="00422616" w:rsidP="00422616">
      <w:pPr>
        <w:ind w:firstLine="420"/>
      </w:pPr>
      <w:r>
        <w:rPr>
          <w:rFonts w:hint="eastAsia"/>
        </w:rPr>
        <w:lastRenderedPageBreak/>
        <w:t>10</w:t>
      </w:r>
      <w:r>
        <w:rPr>
          <w:rFonts w:hint="eastAsia"/>
        </w:rPr>
        <w:t>张计时</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C12142" w:rsidRDefault="00C12142">
      <w:pPr>
        <w:widowControl/>
        <w:jc w:val="left"/>
      </w:pPr>
    </w:p>
    <w:p w:rsidR="00C12142" w:rsidRDefault="00C12142">
      <w:pPr>
        <w:widowControl/>
        <w:jc w:val="left"/>
      </w:pPr>
      <w:r>
        <w:rPr>
          <w:rFonts w:hint="eastAsia"/>
        </w:rPr>
        <w:t>给出和他们自己论文里面说的结果的对比，不需要比他们的好，不比他们的好才正常。一方面，他们自己训练的数据没有公开，另一方面，模型的具体参数设置，调优他们都没有详细说明。更有价值的也许是这个想法。。。</w:t>
      </w:r>
    </w:p>
    <w:p w:rsidR="000B7EB9" w:rsidRDefault="000B7EB9">
      <w:pPr>
        <w:widowControl/>
        <w:jc w:val="left"/>
      </w:pPr>
    </w:p>
    <w:p w:rsidR="000B7EB9" w:rsidRDefault="000B7EB9">
      <w:pPr>
        <w:widowControl/>
        <w:jc w:val="left"/>
      </w:pPr>
      <w:r w:rsidRPr="0023098F">
        <w:rPr>
          <w:rFonts w:hint="eastAsia"/>
          <w:highlight w:val="yellow"/>
        </w:rPr>
        <w:t>如果</w:t>
      </w:r>
      <w:r w:rsidRPr="0023098F">
        <w:rPr>
          <w:rFonts w:hint="eastAsia"/>
          <w:highlight w:val="yellow"/>
        </w:rPr>
        <w:t>MSCNN</w:t>
      </w:r>
      <w:r w:rsidR="00561D74">
        <w:rPr>
          <w:rFonts w:hint="eastAsia"/>
          <w:highlight w:val="yellow"/>
        </w:rPr>
        <w:t>效果</w:t>
      </w:r>
      <w:r w:rsidRPr="0023098F">
        <w:rPr>
          <w:rFonts w:hint="eastAsia"/>
          <w:highlight w:val="yellow"/>
        </w:rPr>
        <w:t>还是不行，那就编成一个网络实现</w:t>
      </w:r>
    </w:p>
    <w:p w:rsidR="0025766E" w:rsidRDefault="0025766E">
      <w:pPr>
        <w:widowControl/>
        <w:jc w:val="left"/>
      </w:pPr>
    </w:p>
    <w:p w:rsidR="0025766E" w:rsidRDefault="0025766E">
      <w:pPr>
        <w:widowControl/>
        <w:jc w:val="left"/>
      </w:pPr>
      <w:r>
        <w:rPr>
          <w:rFonts w:hint="eastAsia"/>
        </w:rPr>
        <w:t>使用透射图训练的结果没有直接训练的结果好，因为有中间过程，且拿到的数据质量就不高。</w:t>
      </w:r>
    </w:p>
    <w:p w:rsidR="0025766E" w:rsidRDefault="0025766E">
      <w:pPr>
        <w:widowControl/>
        <w:jc w:val="left"/>
      </w:pPr>
    </w:p>
    <w:p w:rsidR="0025766E" w:rsidRPr="00C12142" w:rsidRDefault="0025766E">
      <w:pPr>
        <w:widowControl/>
        <w:jc w:val="left"/>
      </w:pPr>
      <w:r>
        <w:rPr>
          <w:rFonts w:hint="eastAsia"/>
        </w:rPr>
        <w:t>在训练好</w:t>
      </w:r>
      <w:r>
        <w:rPr>
          <w:rFonts w:hint="eastAsia"/>
        </w:rPr>
        <w:t>MSCNN</w:t>
      </w:r>
      <w:r>
        <w:rPr>
          <w:rFonts w:hint="eastAsia"/>
        </w:rPr>
        <w:t>之后，可以一起看一下</w:t>
      </w:r>
      <w:r>
        <w:rPr>
          <w:rFonts w:hint="eastAsia"/>
        </w:rPr>
        <w:t>MSCNN</w:t>
      </w:r>
      <w:r>
        <w:rPr>
          <w:rFonts w:hint="eastAsia"/>
        </w:rPr>
        <w:t>，</w:t>
      </w:r>
      <w:r>
        <w:rPr>
          <w:rFonts w:hint="eastAsia"/>
        </w:rPr>
        <w:t xml:space="preserve"> de</w:t>
      </w:r>
      <w:r>
        <w:t>hazenet, DCP</w:t>
      </w:r>
      <w:r>
        <w:rPr>
          <w:rFonts w:hint="eastAsia"/>
        </w:rPr>
        <w:t>模型的用法，</w:t>
      </w:r>
      <w:r>
        <w:rPr>
          <w:rFonts w:hint="eastAsia"/>
        </w:rPr>
        <w:t xml:space="preserve"> </w:t>
      </w:r>
      <w:r>
        <w:rPr>
          <w:rFonts w:hint="eastAsia"/>
        </w:rPr>
        <w:t>比如要不要</w:t>
      </w:r>
      <w:r>
        <w:rPr>
          <w:rFonts w:hint="eastAsia"/>
        </w:rPr>
        <w:t>A</w:t>
      </w:r>
      <w:r>
        <w:t>max</w:t>
      </w:r>
      <w:r>
        <w:rPr>
          <w:rFonts w:hint="eastAsia"/>
        </w:rPr>
        <w:t>，等等，参考</w:t>
      </w:r>
      <w:r>
        <w:rPr>
          <w:rFonts w:hint="eastAsia"/>
        </w:rPr>
        <w:t>d</w:t>
      </w:r>
      <w:r>
        <w:t>ehaze.py</w:t>
      </w:r>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r>
        <w:br w:type="page"/>
      </w:r>
    </w:p>
    <w:p w:rsidR="002C2E48" w:rsidRDefault="0056575F" w:rsidP="004C4A98">
      <w:pPr>
        <w:jc w:val="center"/>
      </w:pPr>
      <w:r>
        <w:rPr>
          <w:rFonts w:hint="eastAsia"/>
        </w:rPr>
        <w:lastRenderedPageBreak/>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雾领域</w:t>
      </w:r>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r w:rsidR="00FF5DF1">
        <w:rPr>
          <w:rFonts w:hint="eastAsia"/>
        </w:rPr>
        <w:t>D</w:t>
      </w:r>
      <w:r w:rsidR="00FF5DF1">
        <w:t>ehazeNet</w:t>
      </w:r>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雾方法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雾可以应用到行车记录仪，更好的记录路面交通信息；也可以应用到交叉口视频监控，更清楚地捕捉交叉口的交通行为，更好地服务于交通管控。</w:t>
      </w:r>
    </w:p>
    <w:p w:rsidR="003469C4" w:rsidRDefault="003469C4" w:rsidP="00B4523E">
      <w:pPr>
        <w:ind w:firstLine="420"/>
      </w:pPr>
    </w:p>
    <w:p w:rsidR="003469C4" w:rsidRDefault="003469C4" w:rsidP="00B4523E">
      <w:pPr>
        <w:ind w:firstLine="420"/>
      </w:pP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Hoiem, P. Kohli, and R. Fergus, “Indoor segmentation and support </w:t>
      </w:r>
      <w:r w:rsidRPr="00142A74">
        <w:rPr>
          <w:rFonts w:ascii="Times New Roman" w:hAnsi="Times New Roman" w:cs="Times New Roman"/>
          <w:sz w:val="24"/>
          <w:szCs w:val="24"/>
        </w:rPr>
        <w:lastRenderedPageBreak/>
        <w:t>inference from rgbd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M. A. Saad, A. C. Bovik,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assessment: A natural scene statistics approach in the dct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Bovik,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 </w:t>
      </w:r>
      <w:r w:rsidRPr="005E6A0B">
        <w:rPr>
          <w:rFonts w:ascii="Times New Roman" w:hAnsi="Times New Roman" w:cs="Times New Roman"/>
          <w:sz w:val="24"/>
          <w:szCs w:val="24"/>
        </w:rPr>
        <w:t>,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FA31B5" w:rsidP="002663CA">
      <w:pPr>
        <w:pStyle w:val="PlainText"/>
        <w:jc w:val="left"/>
        <w:rPr>
          <w:rFonts w:ascii="Times New Roman" w:hAnsi="Times New Roman" w:cs="Times New Roman"/>
          <w:sz w:val="24"/>
          <w:szCs w:val="24"/>
        </w:rPr>
      </w:pP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5B3D" w:rsidRDefault="00EE5B3D" w:rsidP="002920AD">
      <w:r>
        <w:separator/>
      </w:r>
    </w:p>
  </w:endnote>
  <w:endnote w:type="continuationSeparator" w:id="0">
    <w:p w:rsidR="00EE5B3D" w:rsidRDefault="00EE5B3D"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5B3D" w:rsidRDefault="00EE5B3D" w:rsidP="002920AD">
      <w:r>
        <w:separator/>
      </w:r>
    </w:p>
  </w:footnote>
  <w:footnote w:type="continuationSeparator" w:id="0">
    <w:p w:rsidR="00EE5B3D" w:rsidRDefault="00EE5B3D" w:rsidP="002920AD">
      <w:r>
        <w:continuationSeparator/>
      </w:r>
    </w:p>
  </w:footnote>
  <w:footnote w:id="1">
    <w:p w:rsidR="00D628D9" w:rsidRDefault="00D628D9"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iOLWgCs1FdXLQAAAA=="/>
  </w:docVars>
  <w:rsids>
    <w:rsidRoot w:val="009F7FDF"/>
    <w:rsid w:val="000055BE"/>
    <w:rsid w:val="00005FE8"/>
    <w:rsid w:val="00007530"/>
    <w:rsid w:val="00016DB1"/>
    <w:rsid w:val="00017AC3"/>
    <w:rsid w:val="00022CC3"/>
    <w:rsid w:val="00023218"/>
    <w:rsid w:val="00024F2D"/>
    <w:rsid w:val="00031D03"/>
    <w:rsid w:val="00034A55"/>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B7EB9"/>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E7D"/>
    <w:rsid w:val="00136998"/>
    <w:rsid w:val="00142A74"/>
    <w:rsid w:val="00144334"/>
    <w:rsid w:val="00144455"/>
    <w:rsid w:val="00151216"/>
    <w:rsid w:val="0015262C"/>
    <w:rsid w:val="001566EC"/>
    <w:rsid w:val="001627B2"/>
    <w:rsid w:val="00162F3E"/>
    <w:rsid w:val="00163F63"/>
    <w:rsid w:val="00164D83"/>
    <w:rsid w:val="00166F49"/>
    <w:rsid w:val="00170ECB"/>
    <w:rsid w:val="00175C69"/>
    <w:rsid w:val="00183B1C"/>
    <w:rsid w:val="00191EB1"/>
    <w:rsid w:val="0019770B"/>
    <w:rsid w:val="001A1063"/>
    <w:rsid w:val="001A1C82"/>
    <w:rsid w:val="001A7166"/>
    <w:rsid w:val="001B2E63"/>
    <w:rsid w:val="001B5967"/>
    <w:rsid w:val="001B5FFD"/>
    <w:rsid w:val="001E36CE"/>
    <w:rsid w:val="001E5A44"/>
    <w:rsid w:val="001E5C07"/>
    <w:rsid w:val="001F6AE1"/>
    <w:rsid w:val="00205BA3"/>
    <w:rsid w:val="002112FA"/>
    <w:rsid w:val="00215BFE"/>
    <w:rsid w:val="00216FB8"/>
    <w:rsid w:val="00220948"/>
    <w:rsid w:val="0022352C"/>
    <w:rsid w:val="00223B37"/>
    <w:rsid w:val="00223C29"/>
    <w:rsid w:val="00226813"/>
    <w:rsid w:val="0023098F"/>
    <w:rsid w:val="00232378"/>
    <w:rsid w:val="00232412"/>
    <w:rsid w:val="002402B4"/>
    <w:rsid w:val="002406B8"/>
    <w:rsid w:val="002446C9"/>
    <w:rsid w:val="00245807"/>
    <w:rsid w:val="00247036"/>
    <w:rsid w:val="00250048"/>
    <w:rsid w:val="0025201A"/>
    <w:rsid w:val="00252714"/>
    <w:rsid w:val="002546A9"/>
    <w:rsid w:val="0025766E"/>
    <w:rsid w:val="002649FD"/>
    <w:rsid w:val="002663CA"/>
    <w:rsid w:val="00266683"/>
    <w:rsid w:val="00266ECD"/>
    <w:rsid w:val="002740A7"/>
    <w:rsid w:val="00285414"/>
    <w:rsid w:val="002920AD"/>
    <w:rsid w:val="002962FC"/>
    <w:rsid w:val="002B6479"/>
    <w:rsid w:val="002B7037"/>
    <w:rsid w:val="002C2E48"/>
    <w:rsid w:val="002C3C9E"/>
    <w:rsid w:val="002C6597"/>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4684E"/>
    <w:rsid w:val="003469C4"/>
    <w:rsid w:val="00352300"/>
    <w:rsid w:val="0035620C"/>
    <w:rsid w:val="0035649D"/>
    <w:rsid w:val="00356732"/>
    <w:rsid w:val="00363E8C"/>
    <w:rsid w:val="003652AA"/>
    <w:rsid w:val="00367ED1"/>
    <w:rsid w:val="003727A8"/>
    <w:rsid w:val="00374536"/>
    <w:rsid w:val="00374C77"/>
    <w:rsid w:val="00375299"/>
    <w:rsid w:val="00380590"/>
    <w:rsid w:val="00381692"/>
    <w:rsid w:val="00382A2C"/>
    <w:rsid w:val="003873E2"/>
    <w:rsid w:val="00393C6B"/>
    <w:rsid w:val="00394244"/>
    <w:rsid w:val="00397134"/>
    <w:rsid w:val="0039780D"/>
    <w:rsid w:val="003A515B"/>
    <w:rsid w:val="003B17FA"/>
    <w:rsid w:val="003B42EC"/>
    <w:rsid w:val="003B5511"/>
    <w:rsid w:val="003D283A"/>
    <w:rsid w:val="003D2E8B"/>
    <w:rsid w:val="003E02BD"/>
    <w:rsid w:val="003F2B12"/>
    <w:rsid w:val="003F5B7D"/>
    <w:rsid w:val="0040136F"/>
    <w:rsid w:val="004050CC"/>
    <w:rsid w:val="0040553D"/>
    <w:rsid w:val="004172C6"/>
    <w:rsid w:val="00422616"/>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3E05"/>
    <w:rsid w:val="0052180A"/>
    <w:rsid w:val="00522D55"/>
    <w:rsid w:val="00526680"/>
    <w:rsid w:val="005312D6"/>
    <w:rsid w:val="005319D1"/>
    <w:rsid w:val="0054121F"/>
    <w:rsid w:val="00545B90"/>
    <w:rsid w:val="0055222A"/>
    <w:rsid w:val="00557FB7"/>
    <w:rsid w:val="005609ED"/>
    <w:rsid w:val="005610E2"/>
    <w:rsid w:val="00561D74"/>
    <w:rsid w:val="0056575F"/>
    <w:rsid w:val="005751B4"/>
    <w:rsid w:val="00576C63"/>
    <w:rsid w:val="00577D2A"/>
    <w:rsid w:val="0058489C"/>
    <w:rsid w:val="00586DA6"/>
    <w:rsid w:val="00592637"/>
    <w:rsid w:val="005938D3"/>
    <w:rsid w:val="005948B3"/>
    <w:rsid w:val="005950A3"/>
    <w:rsid w:val="005A2464"/>
    <w:rsid w:val="005B23E6"/>
    <w:rsid w:val="005B6466"/>
    <w:rsid w:val="005B7FAF"/>
    <w:rsid w:val="005C17CA"/>
    <w:rsid w:val="005C6EF7"/>
    <w:rsid w:val="005D38DD"/>
    <w:rsid w:val="005D3975"/>
    <w:rsid w:val="005E133A"/>
    <w:rsid w:val="005E2891"/>
    <w:rsid w:val="005E3E95"/>
    <w:rsid w:val="005E4517"/>
    <w:rsid w:val="005E6448"/>
    <w:rsid w:val="005E6A0B"/>
    <w:rsid w:val="005E78D1"/>
    <w:rsid w:val="005F21B7"/>
    <w:rsid w:val="006030B6"/>
    <w:rsid w:val="00612013"/>
    <w:rsid w:val="006140B4"/>
    <w:rsid w:val="006212A5"/>
    <w:rsid w:val="006258B1"/>
    <w:rsid w:val="00630D3E"/>
    <w:rsid w:val="00633CCA"/>
    <w:rsid w:val="00634131"/>
    <w:rsid w:val="0063672F"/>
    <w:rsid w:val="00636D39"/>
    <w:rsid w:val="00637BF3"/>
    <w:rsid w:val="0064208F"/>
    <w:rsid w:val="00642196"/>
    <w:rsid w:val="006421C7"/>
    <w:rsid w:val="00647891"/>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4C11"/>
    <w:rsid w:val="00727333"/>
    <w:rsid w:val="0073379C"/>
    <w:rsid w:val="00737127"/>
    <w:rsid w:val="007406A0"/>
    <w:rsid w:val="00740AAB"/>
    <w:rsid w:val="007426A2"/>
    <w:rsid w:val="007457DC"/>
    <w:rsid w:val="00747819"/>
    <w:rsid w:val="007562D6"/>
    <w:rsid w:val="00757EDC"/>
    <w:rsid w:val="007609AC"/>
    <w:rsid w:val="00761261"/>
    <w:rsid w:val="00765510"/>
    <w:rsid w:val="00774CF9"/>
    <w:rsid w:val="00782CB3"/>
    <w:rsid w:val="00785B89"/>
    <w:rsid w:val="00787AFF"/>
    <w:rsid w:val="007958F9"/>
    <w:rsid w:val="00797C29"/>
    <w:rsid w:val="007A39B7"/>
    <w:rsid w:val="007A416E"/>
    <w:rsid w:val="007B53F0"/>
    <w:rsid w:val="007B6413"/>
    <w:rsid w:val="007C1C30"/>
    <w:rsid w:val="007C572B"/>
    <w:rsid w:val="007C5A78"/>
    <w:rsid w:val="007C77F1"/>
    <w:rsid w:val="007D6CB0"/>
    <w:rsid w:val="007E2939"/>
    <w:rsid w:val="007F08CB"/>
    <w:rsid w:val="007F41C5"/>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4E29"/>
    <w:rsid w:val="0086546B"/>
    <w:rsid w:val="0086603F"/>
    <w:rsid w:val="008767C2"/>
    <w:rsid w:val="00882526"/>
    <w:rsid w:val="00882AA6"/>
    <w:rsid w:val="008925E8"/>
    <w:rsid w:val="008925E9"/>
    <w:rsid w:val="00893C5E"/>
    <w:rsid w:val="00893CC6"/>
    <w:rsid w:val="008A3BEE"/>
    <w:rsid w:val="008A5F47"/>
    <w:rsid w:val="008B3FCA"/>
    <w:rsid w:val="008B580B"/>
    <w:rsid w:val="008D0BCB"/>
    <w:rsid w:val="008D139B"/>
    <w:rsid w:val="008D1D63"/>
    <w:rsid w:val="008D238E"/>
    <w:rsid w:val="008D35B6"/>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6019"/>
    <w:rsid w:val="009341B1"/>
    <w:rsid w:val="00946942"/>
    <w:rsid w:val="00951071"/>
    <w:rsid w:val="0095488F"/>
    <w:rsid w:val="0095547B"/>
    <w:rsid w:val="00957B2A"/>
    <w:rsid w:val="009643EC"/>
    <w:rsid w:val="0097051D"/>
    <w:rsid w:val="00981DAA"/>
    <w:rsid w:val="00987D3E"/>
    <w:rsid w:val="00990689"/>
    <w:rsid w:val="0099255F"/>
    <w:rsid w:val="00992B00"/>
    <w:rsid w:val="009A0243"/>
    <w:rsid w:val="009A60E7"/>
    <w:rsid w:val="009A7A35"/>
    <w:rsid w:val="009B1CB6"/>
    <w:rsid w:val="009B20B3"/>
    <w:rsid w:val="009B4F5C"/>
    <w:rsid w:val="009C0735"/>
    <w:rsid w:val="009C7C1E"/>
    <w:rsid w:val="009C7C86"/>
    <w:rsid w:val="009D0D33"/>
    <w:rsid w:val="009D36E1"/>
    <w:rsid w:val="009D36EE"/>
    <w:rsid w:val="009F1B5A"/>
    <w:rsid w:val="009F6DF6"/>
    <w:rsid w:val="009F70D4"/>
    <w:rsid w:val="009F79C1"/>
    <w:rsid w:val="009F7FDF"/>
    <w:rsid w:val="00A0634E"/>
    <w:rsid w:val="00A123D4"/>
    <w:rsid w:val="00A150F7"/>
    <w:rsid w:val="00A21421"/>
    <w:rsid w:val="00A230ED"/>
    <w:rsid w:val="00A259EF"/>
    <w:rsid w:val="00A33888"/>
    <w:rsid w:val="00A341DB"/>
    <w:rsid w:val="00A46164"/>
    <w:rsid w:val="00A469CA"/>
    <w:rsid w:val="00A5250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E5932"/>
    <w:rsid w:val="00AF3527"/>
    <w:rsid w:val="00AF67E9"/>
    <w:rsid w:val="00B0213C"/>
    <w:rsid w:val="00B0531B"/>
    <w:rsid w:val="00B13948"/>
    <w:rsid w:val="00B160F3"/>
    <w:rsid w:val="00B31259"/>
    <w:rsid w:val="00B31527"/>
    <w:rsid w:val="00B427D7"/>
    <w:rsid w:val="00B4523E"/>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4E4F"/>
    <w:rsid w:val="00BB52EE"/>
    <w:rsid w:val="00BB5EF7"/>
    <w:rsid w:val="00BC3389"/>
    <w:rsid w:val="00BC6005"/>
    <w:rsid w:val="00BC6398"/>
    <w:rsid w:val="00BD5583"/>
    <w:rsid w:val="00BD7381"/>
    <w:rsid w:val="00BE1973"/>
    <w:rsid w:val="00BE2D77"/>
    <w:rsid w:val="00BE7164"/>
    <w:rsid w:val="00BE7DA9"/>
    <w:rsid w:val="00BF3350"/>
    <w:rsid w:val="00BF4228"/>
    <w:rsid w:val="00C05E21"/>
    <w:rsid w:val="00C06D20"/>
    <w:rsid w:val="00C12142"/>
    <w:rsid w:val="00C1243B"/>
    <w:rsid w:val="00C15479"/>
    <w:rsid w:val="00C15A2F"/>
    <w:rsid w:val="00C1668B"/>
    <w:rsid w:val="00C2285A"/>
    <w:rsid w:val="00C23E93"/>
    <w:rsid w:val="00C27311"/>
    <w:rsid w:val="00C3336D"/>
    <w:rsid w:val="00C33808"/>
    <w:rsid w:val="00C40BEF"/>
    <w:rsid w:val="00C42629"/>
    <w:rsid w:val="00C56103"/>
    <w:rsid w:val="00C5676C"/>
    <w:rsid w:val="00C61321"/>
    <w:rsid w:val="00C61AF2"/>
    <w:rsid w:val="00C64D84"/>
    <w:rsid w:val="00C658BD"/>
    <w:rsid w:val="00C67A44"/>
    <w:rsid w:val="00C70485"/>
    <w:rsid w:val="00C745FE"/>
    <w:rsid w:val="00C8169E"/>
    <w:rsid w:val="00C81A1E"/>
    <w:rsid w:val="00C83777"/>
    <w:rsid w:val="00C84E9B"/>
    <w:rsid w:val="00C91631"/>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F1BFE"/>
    <w:rsid w:val="00D07EDB"/>
    <w:rsid w:val="00D31066"/>
    <w:rsid w:val="00D32458"/>
    <w:rsid w:val="00D345AF"/>
    <w:rsid w:val="00D35BC5"/>
    <w:rsid w:val="00D37A9F"/>
    <w:rsid w:val="00D454C2"/>
    <w:rsid w:val="00D45A64"/>
    <w:rsid w:val="00D516F8"/>
    <w:rsid w:val="00D61695"/>
    <w:rsid w:val="00D628D9"/>
    <w:rsid w:val="00D628FB"/>
    <w:rsid w:val="00D62F1A"/>
    <w:rsid w:val="00D6386F"/>
    <w:rsid w:val="00D81997"/>
    <w:rsid w:val="00D94E4B"/>
    <w:rsid w:val="00DA27A4"/>
    <w:rsid w:val="00DA315A"/>
    <w:rsid w:val="00DA4773"/>
    <w:rsid w:val="00DB29CD"/>
    <w:rsid w:val="00DB530D"/>
    <w:rsid w:val="00DC13D4"/>
    <w:rsid w:val="00DC2E42"/>
    <w:rsid w:val="00DC4A31"/>
    <w:rsid w:val="00DC4BF5"/>
    <w:rsid w:val="00DC751B"/>
    <w:rsid w:val="00DC7D76"/>
    <w:rsid w:val="00DD3B7F"/>
    <w:rsid w:val="00DD40DA"/>
    <w:rsid w:val="00DE65F4"/>
    <w:rsid w:val="00DF10FB"/>
    <w:rsid w:val="00E02BEF"/>
    <w:rsid w:val="00E045C5"/>
    <w:rsid w:val="00E046E1"/>
    <w:rsid w:val="00E04BAA"/>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C6A"/>
    <w:rsid w:val="00EC3BDE"/>
    <w:rsid w:val="00EE5B3D"/>
    <w:rsid w:val="00EF3C9B"/>
    <w:rsid w:val="00EF4A87"/>
    <w:rsid w:val="00EF4BE2"/>
    <w:rsid w:val="00EF50C6"/>
    <w:rsid w:val="00EF639C"/>
    <w:rsid w:val="00F00353"/>
    <w:rsid w:val="00F035A8"/>
    <w:rsid w:val="00F05844"/>
    <w:rsid w:val="00F0795C"/>
    <w:rsid w:val="00F14A8F"/>
    <w:rsid w:val="00F203F3"/>
    <w:rsid w:val="00F42FD8"/>
    <w:rsid w:val="00F53FFE"/>
    <w:rsid w:val="00F54202"/>
    <w:rsid w:val="00F57318"/>
    <w:rsid w:val="00F60038"/>
    <w:rsid w:val="00F61165"/>
    <w:rsid w:val="00F624F6"/>
    <w:rsid w:val="00F6373B"/>
    <w:rsid w:val="00F65422"/>
    <w:rsid w:val="00F7532B"/>
    <w:rsid w:val="00F773BB"/>
    <w:rsid w:val="00F80AFA"/>
    <w:rsid w:val="00F8186A"/>
    <w:rsid w:val="00F876A3"/>
    <w:rsid w:val="00F96C71"/>
    <w:rsid w:val="00FA0778"/>
    <w:rsid w:val="00FA31B5"/>
    <w:rsid w:val="00FA5974"/>
    <w:rsid w:val="00FB7364"/>
    <w:rsid w:val="00FB7634"/>
    <w:rsid w:val="00FC4B89"/>
    <w:rsid w:val="00FC7D54"/>
    <w:rsid w:val="00FC7F45"/>
    <w:rsid w:val="00FD167C"/>
    <w:rsid w:val="00FD3D97"/>
    <w:rsid w:val="00FE24CA"/>
    <w:rsid w:val="00FF2AE8"/>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F2C86C-E025-477B-AA13-2F26EA882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0</TotalTime>
  <Pages>32</Pages>
  <Words>3245</Words>
  <Characters>1850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570</cp:revision>
  <dcterms:created xsi:type="dcterms:W3CDTF">2019-05-05T00:55:00Z</dcterms:created>
  <dcterms:modified xsi:type="dcterms:W3CDTF">2019-05-16T11:44:00Z</dcterms:modified>
</cp:coreProperties>
</file>